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DF24ED" w14:textId="77777777" w:rsidR="00340E67" w:rsidRDefault="00340E67" w:rsidP="00241C16">
      <w:pPr>
        <w:jc w:val="right"/>
      </w:pPr>
      <w:bookmarkStart w:id="0" w:name="_GoBack"/>
      <w:bookmarkEnd w:id="0"/>
      <w:r>
        <w:t>Załącznik Nr 1/ Appendix No. 1</w:t>
      </w:r>
    </w:p>
    <w:p w14:paraId="3C987D1A" w14:textId="77777777" w:rsidR="00340E67" w:rsidRDefault="00340E67" w:rsidP="00340E67">
      <w:pPr>
        <w:jc w:val="right"/>
      </w:pPr>
    </w:p>
    <w:p w14:paraId="41042297" w14:textId="77777777" w:rsidR="00340E67" w:rsidRDefault="00340E67" w:rsidP="00340E67">
      <w:pPr>
        <w:jc w:val="center"/>
        <w:rPr>
          <w:b/>
        </w:rPr>
      </w:pPr>
      <w:r>
        <w:rPr>
          <w:b/>
        </w:rPr>
        <w:t>FORMULARZ DLA OGŁOSZENIODAWCÓW</w:t>
      </w:r>
    </w:p>
    <w:p w14:paraId="56AFD405" w14:textId="77777777" w:rsidR="00340E67" w:rsidRDefault="00340E67" w:rsidP="00340E67"/>
    <w:p w14:paraId="3265A380" w14:textId="0E35A15F" w:rsidR="00340E67" w:rsidRDefault="00340E67" w:rsidP="00340E67">
      <w:pPr>
        <w:spacing w:before="240" w:after="240" w:line="360" w:lineRule="auto"/>
      </w:pPr>
      <w:r>
        <w:t>INSTYTUCJA:</w:t>
      </w:r>
      <w:r w:rsidR="000509EA">
        <w:tab/>
      </w:r>
      <w:r w:rsidR="000509EA">
        <w:tab/>
      </w:r>
      <w:r w:rsidR="000509EA">
        <w:tab/>
      </w:r>
      <w:r>
        <w:t>Uniwersytet Kazimierza Wielkiego</w:t>
      </w:r>
    </w:p>
    <w:p w14:paraId="003E3D9F" w14:textId="6A75AC3F" w:rsidR="00340E67" w:rsidRDefault="00340E67" w:rsidP="00340E67">
      <w:pPr>
        <w:spacing w:before="240" w:after="240" w:line="360" w:lineRule="auto"/>
      </w:pPr>
      <w:r>
        <w:t>MIASTO:</w:t>
      </w:r>
      <w:r w:rsidR="000509EA">
        <w:tab/>
      </w:r>
      <w:r w:rsidR="000509EA">
        <w:tab/>
      </w:r>
      <w:r w:rsidR="000509EA">
        <w:tab/>
      </w:r>
      <w:r w:rsidR="000509EA">
        <w:tab/>
      </w:r>
      <w:r>
        <w:t>Bydgoszcz</w:t>
      </w:r>
    </w:p>
    <w:p w14:paraId="6ECEA140" w14:textId="17D4B42F" w:rsidR="00340E67" w:rsidRDefault="00340E67" w:rsidP="00340E67">
      <w:pPr>
        <w:spacing w:before="240" w:after="240" w:line="360" w:lineRule="auto"/>
      </w:pPr>
      <w:r>
        <w:t>STANOWISKO:</w:t>
      </w:r>
      <w:r w:rsidR="000509EA">
        <w:tab/>
      </w:r>
      <w:r w:rsidR="000509EA">
        <w:tab/>
      </w:r>
      <w:r w:rsidR="000509EA">
        <w:tab/>
      </w:r>
      <w:r w:rsidR="001670F7">
        <w:t>adiunkt</w:t>
      </w:r>
    </w:p>
    <w:p w14:paraId="080CFFB4" w14:textId="3A7C73A8" w:rsidR="00340E67" w:rsidRDefault="00340E67" w:rsidP="00340E67">
      <w:pPr>
        <w:spacing w:before="240" w:after="240" w:line="360" w:lineRule="auto"/>
      </w:pPr>
      <w:r>
        <w:t xml:space="preserve">DYSCYPLINA NAUKOWA: </w:t>
      </w:r>
      <w:r w:rsidR="000509EA">
        <w:tab/>
      </w:r>
      <w:r>
        <w:t>filozofia</w:t>
      </w:r>
    </w:p>
    <w:p w14:paraId="75BA4A05" w14:textId="23760C9E" w:rsidR="001670F7" w:rsidRDefault="00340E67" w:rsidP="00340E67">
      <w:pPr>
        <w:spacing w:before="240" w:after="240" w:line="360" w:lineRule="auto"/>
      </w:pPr>
      <w:r>
        <w:t xml:space="preserve">DATA OGŁOSZENIA: </w:t>
      </w:r>
      <w:r w:rsidR="000509EA">
        <w:tab/>
      </w:r>
      <w:r w:rsidR="000509EA">
        <w:tab/>
      </w:r>
      <w:r w:rsidR="007C224D">
        <w:t>20</w:t>
      </w:r>
      <w:r w:rsidR="00CC5C3B">
        <w:t>.05.2021 r.</w:t>
      </w:r>
    </w:p>
    <w:p w14:paraId="06B69369" w14:textId="1030EA13" w:rsidR="00340E67" w:rsidRDefault="00340E67" w:rsidP="00340E67">
      <w:pPr>
        <w:spacing w:before="240" w:after="240" w:line="360" w:lineRule="auto"/>
      </w:pPr>
      <w:r>
        <w:t xml:space="preserve">TERMIN SKŁADANIA OFERT: </w:t>
      </w:r>
      <w:r w:rsidR="000509EA">
        <w:tab/>
      </w:r>
      <w:r w:rsidR="007C224D">
        <w:t>30.06</w:t>
      </w:r>
      <w:r w:rsidR="00CC5C3B">
        <w:t>.2021 r.</w:t>
      </w:r>
    </w:p>
    <w:p w14:paraId="2541E4B5" w14:textId="43AFC5CF" w:rsidR="00340E67" w:rsidRDefault="00340E67" w:rsidP="00340E67">
      <w:pPr>
        <w:spacing w:before="240" w:after="240" w:line="360" w:lineRule="auto"/>
      </w:pPr>
      <w:r>
        <w:t>LINK DO STRONY:</w:t>
      </w:r>
      <w:r w:rsidR="000509EA">
        <w:tab/>
      </w:r>
      <w:r w:rsidR="000509EA">
        <w:tab/>
      </w:r>
      <w:r w:rsidR="000509EA">
        <w:tab/>
      </w:r>
      <w:hyperlink r:id="rId6" w:history="1">
        <w:r w:rsidR="006E21B1" w:rsidRPr="002A6E4A">
          <w:rPr>
            <w:rStyle w:val="Hipercze"/>
            <w:color w:val="5B9BD5" w:themeColor="accent1"/>
          </w:rPr>
          <w:t>www.ukw.edu.pl/strona</w:t>
        </w:r>
      </w:hyperlink>
      <w:r w:rsidR="006E21B1" w:rsidRPr="002A6E4A">
        <w:rPr>
          <w:color w:val="5B9BD5" w:themeColor="accent1"/>
          <w:u w:val="single"/>
        </w:rPr>
        <w:t xml:space="preserve"> /konkursy</w:t>
      </w:r>
    </w:p>
    <w:p w14:paraId="6BEFCB1E" w14:textId="099E55C6" w:rsidR="00340E67" w:rsidRDefault="00340E67" w:rsidP="00340E67">
      <w:pPr>
        <w:spacing w:before="240" w:after="240" w:line="360" w:lineRule="auto"/>
      </w:pPr>
      <w:r>
        <w:t>SŁOWA KLUCZOWE:</w:t>
      </w:r>
      <w:r w:rsidR="00E2381D">
        <w:t xml:space="preserve"> </w:t>
      </w:r>
      <w:proofErr w:type="spellStart"/>
      <w:r w:rsidR="00E2381D">
        <w:t>neurofilozofia</w:t>
      </w:r>
      <w:proofErr w:type="spellEnd"/>
      <w:r w:rsidR="00E2381D">
        <w:t>, neuronalne podstawy umysłu, kognitywistka</w:t>
      </w:r>
    </w:p>
    <w:p w14:paraId="453A8AE7" w14:textId="224DA897" w:rsidR="000E6670" w:rsidRPr="00241C16" w:rsidRDefault="00340E67" w:rsidP="000E6670">
      <w:pPr>
        <w:spacing w:before="240" w:after="240" w:line="360" w:lineRule="auto"/>
        <w:jc w:val="both"/>
        <w:rPr>
          <w:color w:val="1F497D"/>
        </w:rPr>
      </w:pPr>
      <w:r>
        <w:t>OPIS (tematyka, oczekiwania, uwagi):</w:t>
      </w:r>
      <w:r w:rsidR="00241C16">
        <w:rPr>
          <w:color w:val="1F497D"/>
        </w:rPr>
        <w:t xml:space="preserve"> </w:t>
      </w:r>
      <w:r w:rsidR="000E6670" w:rsidRPr="00E8707C">
        <w:t>Kandydat powinien posiadać:</w:t>
      </w:r>
    </w:p>
    <w:p w14:paraId="71EF88BF" w14:textId="14A9F9B9" w:rsidR="000E6670" w:rsidRPr="00241C16" w:rsidRDefault="00EF62C1" w:rsidP="00241C16">
      <w:pPr>
        <w:pStyle w:val="Akapitzlist"/>
        <w:numPr>
          <w:ilvl w:val="0"/>
          <w:numId w:val="1"/>
        </w:numPr>
        <w:spacing w:before="240" w:after="240" w:line="360" w:lineRule="auto"/>
        <w:jc w:val="both"/>
        <w:rPr>
          <w:color w:val="70AD47" w:themeColor="accent6"/>
        </w:rPr>
      </w:pPr>
      <w:r w:rsidRPr="000370CE">
        <w:t xml:space="preserve">stopień </w:t>
      </w:r>
      <w:r w:rsidR="000E6670" w:rsidRPr="000370CE">
        <w:t xml:space="preserve">doktora </w:t>
      </w:r>
      <w:r w:rsidRPr="00E8707C">
        <w:t>nauk humanistycznych w zakresie f</w:t>
      </w:r>
      <w:r w:rsidR="000E6670" w:rsidRPr="00E8707C">
        <w:t>ilozofii</w:t>
      </w:r>
    </w:p>
    <w:p w14:paraId="30454750" w14:textId="76C5E121" w:rsidR="001A5878" w:rsidRPr="003D2277" w:rsidRDefault="000370CE" w:rsidP="00241C16">
      <w:pPr>
        <w:pStyle w:val="Akapitzlist"/>
        <w:numPr>
          <w:ilvl w:val="0"/>
          <w:numId w:val="1"/>
        </w:numPr>
        <w:spacing w:before="240" w:after="240" w:line="360" w:lineRule="auto"/>
        <w:jc w:val="both"/>
      </w:pPr>
      <w:r w:rsidRPr="004130D8">
        <w:t>kompetencje</w:t>
      </w:r>
      <w:r>
        <w:t>,</w:t>
      </w:r>
      <w:r w:rsidRPr="004130D8">
        <w:t xml:space="preserve"> </w:t>
      </w:r>
      <w:r w:rsidR="004130D8" w:rsidRPr="004130D8">
        <w:t>udokumentowane aktywnością naukową</w:t>
      </w:r>
      <w:r>
        <w:t>,</w:t>
      </w:r>
      <w:r w:rsidR="004130D8" w:rsidRPr="004130D8">
        <w:t xml:space="preserve"> </w:t>
      </w:r>
      <w:r w:rsidR="000E6670" w:rsidRPr="004130D8">
        <w:t>w zakresie</w:t>
      </w:r>
      <w:r w:rsidR="00021E69" w:rsidRPr="004130D8">
        <w:t xml:space="preserve"> filozofii </w:t>
      </w:r>
      <w:r w:rsidR="00B06A62" w:rsidRPr="004130D8">
        <w:t>umysłu</w:t>
      </w:r>
      <w:r w:rsidR="00E8707C" w:rsidRPr="004130D8">
        <w:t xml:space="preserve">, </w:t>
      </w:r>
      <w:proofErr w:type="spellStart"/>
      <w:r w:rsidR="00B06A62" w:rsidRPr="004130D8">
        <w:t>kognitywistyki</w:t>
      </w:r>
      <w:proofErr w:type="spellEnd"/>
      <w:r w:rsidR="00021E69" w:rsidRPr="004130D8">
        <w:t xml:space="preserve"> obejmując</w:t>
      </w:r>
      <w:r w:rsidR="00E61912" w:rsidRPr="004130D8">
        <w:t>e</w:t>
      </w:r>
      <w:r w:rsidR="00021E69" w:rsidRPr="004130D8">
        <w:t xml:space="preserve"> w szczególności</w:t>
      </w:r>
      <w:r w:rsidR="001A5878" w:rsidRPr="004130D8">
        <w:t xml:space="preserve"> </w:t>
      </w:r>
      <w:proofErr w:type="spellStart"/>
      <w:r w:rsidR="001A5878" w:rsidRPr="003D2277">
        <w:t>neurofilozofię</w:t>
      </w:r>
      <w:proofErr w:type="spellEnd"/>
      <w:r w:rsidR="004130D8" w:rsidRPr="003D2277">
        <w:t xml:space="preserve"> i</w:t>
      </w:r>
      <w:r w:rsidR="001A5878" w:rsidRPr="003D2277">
        <w:t xml:space="preserve"> </w:t>
      </w:r>
      <w:r w:rsidR="0043703C" w:rsidRPr="003D2277">
        <w:t xml:space="preserve">problem neuronalnych podstaw </w:t>
      </w:r>
      <w:r w:rsidR="000A32C2" w:rsidRPr="003D2277">
        <w:t>umysłu</w:t>
      </w:r>
      <w:r w:rsidR="00B16AEE" w:rsidRPr="003D2277">
        <w:t>,</w:t>
      </w:r>
    </w:p>
    <w:p w14:paraId="3E1EA16B" w14:textId="7D668893" w:rsidR="0043703C" w:rsidRPr="004130D8" w:rsidRDefault="004130D8" w:rsidP="00241C16">
      <w:pPr>
        <w:pStyle w:val="Akapitzlist"/>
        <w:numPr>
          <w:ilvl w:val="0"/>
          <w:numId w:val="1"/>
        </w:numPr>
        <w:spacing w:before="240" w:after="240" w:line="360" w:lineRule="auto"/>
        <w:jc w:val="both"/>
      </w:pPr>
      <w:r w:rsidRPr="004130D8">
        <w:t>d</w:t>
      </w:r>
      <w:r w:rsidR="0043703C" w:rsidRPr="004130D8">
        <w:t xml:space="preserve">oświadczenie w realizacji </w:t>
      </w:r>
      <w:r w:rsidR="00E8707C" w:rsidRPr="004130D8">
        <w:t xml:space="preserve">interdyscyplinarnych </w:t>
      </w:r>
      <w:r w:rsidR="0043703C" w:rsidRPr="004130D8">
        <w:t>bada</w:t>
      </w:r>
      <w:r w:rsidR="000509EA" w:rsidRPr="004130D8">
        <w:t>ń</w:t>
      </w:r>
      <w:r w:rsidR="0043703C" w:rsidRPr="004130D8">
        <w:t xml:space="preserve"> empirycznych</w:t>
      </w:r>
      <w:r w:rsidRPr="004130D8">
        <w:t>,</w:t>
      </w:r>
    </w:p>
    <w:p w14:paraId="374F82DD" w14:textId="13FD6C35" w:rsidR="000509EA" w:rsidRPr="00241C16" w:rsidRDefault="004130D8" w:rsidP="00241C16">
      <w:pPr>
        <w:pStyle w:val="Akapitzlist"/>
        <w:numPr>
          <w:ilvl w:val="0"/>
          <w:numId w:val="1"/>
        </w:numPr>
        <w:spacing w:before="240" w:after="240" w:line="360" w:lineRule="auto"/>
        <w:jc w:val="both"/>
        <w:rPr>
          <w:color w:val="2A2D2E"/>
          <w:shd w:val="clear" w:color="auto" w:fill="FFFFFF"/>
        </w:rPr>
      </w:pPr>
      <w:r>
        <w:rPr>
          <w:color w:val="2A2D2E"/>
          <w:shd w:val="clear" w:color="auto" w:fill="FFFFFF"/>
        </w:rPr>
        <w:t>u</w:t>
      </w:r>
      <w:r w:rsidR="000509EA" w:rsidRPr="00241C16">
        <w:rPr>
          <w:color w:val="2A2D2E"/>
          <w:shd w:val="clear" w:color="auto" w:fill="FFFFFF"/>
        </w:rPr>
        <w:t xml:space="preserve">dział w grantach </w:t>
      </w:r>
      <w:r w:rsidR="00A54A22">
        <w:rPr>
          <w:color w:val="2A2D2E"/>
          <w:shd w:val="clear" w:color="auto" w:fill="FFFFFF"/>
        </w:rPr>
        <w:t>ministerialnych</w:t>
      </w:r>
      <w:r w:rsidR="000509EA" w:rsidRPr="00241C16">
        <w:rPr>
          <w:color w:val="2A2D2E"/>
          <w:shd w:val="clear" w:color="auto" w:fill="FFFFFF"/>
        </w:rPr>
        <w:t xml:space="preserve"> jako kierownik lub wykonawca</w:t>
      </w:r>
      <w:r>
        <w:rPr>
          <w:color w:val="2A2D2E"/>
          <w:shd w:val="clear" w:color="auto" w:fill="FFFFFF"/>
        </w:rPr>
        <w:t>,</w:t>
      </w:r>
    </w:p>
    <w:p w14:paraId="28BBCBB3" w14:textId="671E1313" w:rsidR="00E61912" w:rsidRPr="000A32C2" w:rsidRDefault="004130D8" w:rsidP="00241C16">
      <w:pPr>
        <w:pStyle w:val="Akapitzlist"/>
        <w:numPr>
          <w:ilvl w:val="0"/>
          <w:numId w:val="1"/>
        </w:numPr>
        <w:spacing w:before="240" w:after="240" w:line="360" w:lineRule="auto"/>
        <w:jc w:val="both"/>
        <w:rPr>
          <w:color w:val="FF0000"/>
        </w:rPr>
      </w:pPr>
      <w:r w:rsidRPr="003D2277">
        <w:t>d</w:t>
      </w:r>
      <w:r w:rsidR="00E61912" w:rsidRPr="003D2277">
        <w:t>oświadczenie redakcyjno-wydawnicze</w:t>
      </w:r>
      <w:r w:rsidRPr="003D2277">
        <w:t>,</w:t>
      </w:r>
    </w:p>
    <w:p w14:paraId="7C392C6B" w14:textId="5EC321D7" w:rsidR="000509EA" w:rsidRPr="004130D8" w:rsidRDefault="004130D8" w:rsidP="00241C16">
      <w:pPr>
        <w:pStyle w:val="Akapitzlist"/>
        <w:numPr>
          <w:ilvl w:val="0"/>
          <w:numId w:val="1"/>
        </w:numPr>
        <w:spacing w:before="240" w:after="240" w:line="360" w:lineRule="auto"/>
        <w:jc w:val="both"/>
      </w:pPr>
      <w:r>
        <w:t>udokumentowan</w:t>
      </w:r>
      <w:r w:rsidR="002C2659">
        <w:t>ą</w:t>
      </w:r>
      <w:r>
        <w:t xml:space="preserve"> aktywność </w:t>
      </w:r>
      <w:r w:rsidR="000A7EBE">
        <w:t>naukow</w:t>
      </w:r>
      <w:r w:rsidR="00526BBB">
        <w:t>ą</w:t>
      </w:r>
      <w:r w:rsidR="000A7EBE">
        <w:t xml:space="preserve"> </w:t>
      </w:r>
      <w:r>
        <w:t>o charakterze międzynarodowym</w:t>
      </w:r>
      <w:r w:rsidRPr="004130D8">
        <w:t>,</w:t>
      </w:r>
    </w:p>
    <w:p w14:paraId="68C69B16" w14:textId="5B0CD658" w:rsidR="000E6670" w:rsidRDefault="000E6670" w:rsidP="00241C16">
      <w:pPr>
        <w:pStyle w:val="Akapitzlist"/>
        <w:numPr>
          <w:ilvl w:val="0"/>
          <w:numId w:val="1"/>
        </w:numPr>
        <w:spacing w:before="240" w:after="240" w:line="360" w:lineRule="auto"/>
        <w:jc w:val="both"/>
      </w:pPr>
      <w:r w:rsidRPr="00E8707C">
        <w:t>rodzimy użytkownik j.</w:t>
      </w:r>
      <w:r w:rsidR="00021E69" w:rsidRPr="00E8707C">
        <w:t xml:space="preserve"> </w:t>
      </w:r>
      <w:r w:rsidR="00021E69" w:rsidRPr="001A2751">
        <w:t xml:space="preserve">polskiego, </w:t>
      </w:r>
      <w:r w:rsidR="000370CE">
        <w:t>znajomość języka angielskiego</w:t>
      </w:r>
      <w:r w:rsidR="000509EA" w:rsidRPr="001A2751">
        <w:t xml:space="preserve"> (potwierdzona </w:t>
      </w:r>
      <w:r w:rsidR="00E8707C" w:rsidRPr="001A2751">
        <w:t>autorstwem lub współautorstwem przynajmniej jednej publikacji</w:t>
      </w:r>
      <w:r w:rsidR="000370CE">
        <w:t xml:space="preserve"> oraz</w:t>
      </w:r>
      <w:r w:rsidR="00BF611A" w:rsidRPr="001A2751">
        <w:t xml:space="preserve"> </w:t>
      </w:r>
      <w:r w:rsidR="00E8707C" w:rsidRPr="001A2751">
        <w:t>udziałem w konferencjach i stażach zagranicznych)</w:t>
      </w:r>
    </w:p>
    <w:p w14:paraId="1DEA7748" w14:textId="77777777" w:rsidR="004C6329" w:rsidRPr="00B16BCE" w:rsidRDefault="004C6329" w:rsidP="004C6329">
      <w:pPr>
        <w:autoSpaceDE w:val="0"/>
      </w:pPr>
      <w:r w:rsidRPr="00B16BCE">
        <w:t>WYMAGANE DOKUMENTY:</w:t>
      </w:r>
    </w:p>
    <w:p w14:paraId="46EEB4D0" w14:textId="77777777" w:rsidR="004C6329" w:rsidRPr="00B86DB3" w:rsidRDefault="004C6329" w:rsidP="004C6329">
      <w:pPr>
        <w:pStyle w:val="Bezodstpw"/>
        <w:numPr>
          <w:ilvl w:val="0"/>
          <w:numId w:val="4"/>
        </w:numPr>
        <w:spacing w:line="276" w:lineRule="auto"/>
        <w:rPr>
          <w:rFonts w:ascii="Times New Roman" w:hAnsi="Times New Roman"/>
          <w:sz w:val="24"/>
          <w:szCs w:val="24"/>
        </w:rPr>
      </w:pPr>
      <w:r w:rsidRPr="00B86DB3">
        <w:rPr>
          <w:rFonts w:ascii="Times New Roman" w:hAnsi="Times New Roman"/>
          <w:sz w:val="24"/>
          <w:szCs w:val="24"/>
        </w:rPr>
        <w:t xml:space="preserve">wniosek o zatrudnienie na stanowisku </w:t>
      </w:r>
    </w:p>
    <w:p w14:paraId="4E9B571E" w14:textId="77777777" w:rsidR="004C6329" w:rsidRPr="00B86DB3" w:rsidRDefault="004C6329" w:rsidP="004C6329">
      <w:pPr>
        <w:pStyle w:val="Bezodstpw"/>
        <w:numPr>
          <w:ilvl w:val="0"/>
          <w:numId w:val="4"/>
        </w:numPr>
        <w:spacing w:line="276" w:lineRule="auto"/>
        <w:rPr>
          <w:rFonts w:ascii="Times New Roman" w:hAnsi="Times New Roman"/>
          <w:sz w:val="24"/>
          <w:szCs w:val="24"/>
        </w:rPr>
      </w:pPr>
      <w:r w:rsidRPr="00B86DB3">
        <w:rPr>
          <w:rFonts w:ascii="Times New Roman" w:hAnsi="Times New Roman"/>
          <w:sz w:val="24"/>
          <w:szCs w:val="24"/>
        </w:rPr>
        <w:lastRenderedPageBreak/>
        <w:t>dyplom doktorski</w:t>
      </w:r>
    </w:p>
    <w:p w14:paraId="386A05A5" w14:textId="50D7CC93" w:rsidR="004C6329" w:rsidRPr="00B86DB3" w:rsidRDefault="004C6329" w:rsidP="004C6329">
      <w:pPr>
        <w:pStyle w:val="Bezodstpw"/>
        <w:numPr>
          <w:ilvl w:val="0"/>
          <w:numId w:val="4"/>
        </w:numPr>
        <w:spacing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V</w:t>
      </w:r>
    </w:p>
    <w:p w14:paraId="56676C6C" w14:textId="77777777" w:rsidR="004C6329" w:rsidRPr="00B86DB3" w:rsidRDefault="004C6329" w:rsidP="004C6329">
      <w:pPr>
        <w:pStyle w:val="Bezodstpw"/>
        <w:numPr>
          <w:ilvl w:val="0"/>
          <w:numId w:val="4"/>
        </w:numPr>
        <w:spacing w:line="276" w:lineRule="auto"/>
        <w:rPr>
          <w:rFonts w:ascii="Times New Roman" w:hAnsi="Times New Roman"/>
          <w:sz w:val="24"/>
          <w:szCs w:val="24"/>
        </w:rPr>
      </w:pPr>
      <w:r w:rsidRPr="00B86DB3">
        <w:rPr>
          <w:rFonts w:ascii="Times New Roman" w:hAnsi="Times New Roman"/>
          <w:sz w:val="24"/>
          <w:szCs w:val="24"/>
        </w:rPr>
        <w:t>wykaz publikacji</w:t>
      </w:r>
    </w:p>
    <w:p w14:paraId="58B75123" w14:textId="77777777" w:rsidR="004C6329" w:rsidRPr="00B86DB3" w:rsidRDefault="004C6329" w:rsidP="004C6329">
      <w:pPr>
        <w:pStyle w:val="Bezodstpw"/>
        <w:numPr>
          <w:ilvl w:val="0"/>
          <w:numId w:val="4"/>
        </w:numPr>
        <w:spacing w:line="276" w:lineRule="auto"/>
        <w:rPr>
          <w:rFonts w:ascii="Times New Roman" w:hAnsi="Times New Roman"/>
          <w:sz w:val="24"/>
          <w:szCs w:val="24"/>
        </w:rPr>
      </w:pPr>
      <w:r w:rsidRPr="00B86DB3">
        <w:rPr>
          <w:rFonts w:ascii="Times New Roman" w:hAnsi="Times New Roman"/>
          <w:sz w:val="24"/>
          <w:szCs w:val="24"/>
        </w:rPr>
        <w:t>informacja o udziale w konferencjach naukowych</w:t>
      </w:r>
    </w:p>
    <w:p w14:paraId="0E2E6831" w14:textId="72F02F2E" w:rsidR="004C6329" w:rsidRPr="00B86DB3" w:rsidRDefault="004C6329" w:rsidP="004C6329">
      <w:pPr>
        <w:pStyle w:val="Bezodstpw"/>
        <w:numPr>
          <w:ilvl w:val="0"/>
          <w:numId w:val="4"/>
        </w:numPr>
        <w:spacing w:line="276" w:lineRule="auto"/>
        <w:rPr>
          <w:rFonts w:ascii="Times New Roman" w:hAnsi="Times New Roman"/>
          <w:spacing w:val="-2"/>
          <w:sz w:val="24"/>
          <w:szCs w:val="24"/>
        </w:rPr>
      </w:pPr>
      <w:r w:rsidRPr="00B86DB3">
        <w:rPr>
          <w:rFonts w:ascii="Times New Roman" w:hAnsi="Times New Roman"/>
          <w:sz w:val="24"/>
          <w:szCs w:val="24"/>
        </w:rPr>
        <w:t>Oświadczenie</w:t>
      </w:r>
      <w:r w:rsidR="002A6E4A">
        <w:rPr>
          <w:rFonts w:ascii="Times New Roman" w:hAnsi="Times New Roman"/>
          <w:sz w:val="24"/>
          <w:szCs w:val="24"/>
        </w:rPr>
        <w:t xml:space="preserve"> o spełnianiu wymagań z art. 113</w:t>
      </w:r>
      <w:r w:rsidRPr="00B86DB3">
        <w:rPr>
          <w:rFonts w:ascii="Times New Roman" w:hAnsi="Times New Roman"/>
          <w:sz w:val="24"/>
          <w:szCs w:val="24"/>
        </w:rPr>
        <w:t xml:space="preserve"> ust. 1 ustawy Prawo o szkolnictwie wyższym.</w:t>
      </w:r>
    </w:p>
    <w:p w14:paraId="255FDD9E" w14:textId="77777777" w:rsidR="004C6329" w:rsidRPr="00B86DB3" w:rsidRDefault="004C6329" w:rsidP="004C6329">
      <w:pPr>
        <w:pStyle w:val="Bezodstpw"/>
        <w:numPr>
          <w:ilvl w:val="0"/>
          <w:numId w:val="4"/>
        </w:numPr>
        <w:spacing w:line="276" w:lineRule="auto"/>
        <w:rPr>
          <w:rFonts w:ascii="Times New Roman" w:hAnsi="Times New Roman"/>
          <w:spacing w:val="-2"/>
          <w:sz w:val="24"/>
          <w:szCs w:val="24"/>
        </w:rPr>
      </w:pPr>
      <w:r w:rsidRPr="00B86DB3">
        <w:rPr>
          <w:rFonts w:ascii="Times New Roman" w:hAnsi="Times New Roman"/>
          <w:sz w:val="24"/>
          <w:szCs w:val="24"/>
        </w:rPr>
        <w:t>Oświadczenie potwierdzające, że Uniwersytet Kazimierza Wielkiego będzie podstawowym miejscem pracy kandydata</w:t>
      </w:r>
      <w:r w:rsidRPr="00B86DB3">
        <w:rPr>
          <w:rFonts w:ascii="Times New Roman" w:hAnsi="Times New Roman"/>
          <w:spacing w:val="-2"/>
          <w:sz w:val="24"/>
          <w:szCs w:val="24"/>
        </w:rPr>
        <w:t>.</w:t>
      </w:r>
    </w:p>
    <w:p w14:paraId="69C5CA9E" w14:textId="77777777" w:rsidR="004C6329" w:rsidRPr="00B86DB3" w:rsidRDefault="004C6329" w:rsidP="004C6329">
      <w:pPr>
        <w:pStyle w:val="Bezodstpw"/>
        <w:numPr>
          <w:ilvl w:val="0"/>
          <w:numId w:val="4"/>
        </w:numPr>
        <w:spacing w:line="276" w:lineRule="auto"/>
        <w:rPr>
          <w:rFonts w:ascii="Times New Roman" w:hAnsi="Times New Roman"/>
          <w:sz w:val="24"/>
          <w:szCs w:val="24"/>
        </w:rPr>
      </w:pPr>
      <w:r w:rsidRPr="00B86DB3">
        <w:rPr>
          <w:rFonts w:ascii="Times New Roman" w:hAnsi="Times New Roman"/>
          <w:spacing w:val="-2"/>
          <w:sz w:val="24"/>
          <w:szCs w:val="24"/>
        </w:rPr>
        <w:t xml:space="preserve">Składane dokumenty </w:t>
      </w:r>
      <w:r w:rsidRPr="00B86DB3">
        <w:rPr>
          <w:rFonts w:ascii="Times New Roman" w:hAnsi="Times New Roman"/>
          <w:sz w:val="24"/>
          <w:szCs w:val="24"/>
        </w:rPr>
        <w:t>powinny być opatrzone klauzulą o świadomości karnej za składanie fałszywych zeznań zgodnie z art. 233 § 1 Kodeksu Karnego.</w:t>
      </w:r>
    </w:p>
    <w:p w14:paraId="63FAEF88" w14:textId="77777777" w:rsidR="004C6329" w:rsidRPr="00B16BCE" w:rsidRDefault="004C6329" w:rsidP="004C6329">
      <w:pPr>
        <w:widowControl w:val="0"/>
        <w:suppressAutoHyphens/>
        <w:ind w:left="720"/>
        <w:jc w:val="both"/>
      </w:pPr>
    </w:p>
    <w:p w14:paraId="2CC40FF8" w14:textId="77777777" w:rsidR="004C6329" w:rsidRPr="00B16BCE" w:rsidRDefault="004C6329" w:rsidP="004C6329">
      <w:pPr>
        <w:autoSpaceDE w:val="0"/>
      </w:pPr>
      <w:r w:rsidRPr="00B16BCE">
        <w:t>MIEJSCE SKŁADANIA DOKUMENTÓW:</w:t>
      </w:r>
    </w:p>
    <w:p w14:paraId="4EE937F4" w14:textId="77777777" w:rsidR="002A6E4A" w:rsidRDefault="004C6329" w:rsidP="002A6E4A">
      <w:pPr>
        <w:autoSpaceDE w:val="0"/>
        <w:spacing w:after="0" w:line="240" w:lineRule="auto"/>
      </w:pPr>
      <w:r>
        <w:t>Instytut Filozofii</w:t>
      </w:r>
    </w:p>
    <w:p w14:paraId="00AACD26" w14:textId="77777777" w:rsidR="002A6E4A" w:rsidRDefault="004C6329" w:rsidP="002A6E4A">
      <w:pPr>
        <w:autoSpaceDE w:val="0"/>
        <w:spacing w:after="0" w:line="240" w:lineRule="auto"/>
      </w:pPr>
      <w:r>
        <w:t>85-</w:t>
      </w:r>
      <w:r w:rsidR="002A6E4A">
        <w:t>092</w:t>
      </w:r>
      <w:r>
        <w:t xml:space="preserve">  Bydgoszcz </w:t>
      </w:r>
    </w:p>
    <w:p w14:paraId="7E9CC2D2" w14:textId="338CDAD6" w:rsidR="004C6329" w:rsidRPr="00B16BCE" w:rsidRDefault="004C6329" w:rsidP="002A6E4A">
      <w:pPr>
        <w:autoSpaceDE w:val="0"/>
        <w:spacing w:after="0" w:line="240" w:lineRule="auto"/>
      </w:pPr>
      <w:r>
        <w:t>ul. Ogińskiego 16 p.1003</w:t>
      </w:r>
    </w:p>
    <w:p w14:paraId="3C214433" w14:textId="0A313AE7" w:rsidR="002A6E4A" w:rsidRPr="00B16BCE" w:rsidRDefault="004C6329" w:rsidP="004C6329">
      <w:pPr>
        <w:tabs>
          <w:tab w:val="left" w:pos="8640"/>
        </w:tabs>
        <w:spacing w:before="240" w:after="240"/>
        <w:jc w:val="both"/>
      </w:pPr>
      <w:r w:rsidRPr="00B16BCE">
        <w:t xml:space="preserve">Termin rozstrzygnięcia konkursu: </w:t>
      </w:r>
      <w:r>
        <w:t>8.07.2021</w:t>
      </w:r>
    </w:p>
    <w:p w14:paraId="75F2A2B1" w14:textId="77777777" w:rsidR="004C6329" w:rsidRPr="00B16BCE" w:rsidRDefault="004C6329" w:rsidP="004C6329">
      <w:pPr>
        <w:tabs>
          <w:tab w:val="left" w:pos="8640"/>
        </w:tabs>
        <w:spacing w:before="240" w:after="240"/>
        <w:jc w:val="both"/>
      </w:pPr>
      <w:r w:rsidRPr="00B16BCE">
        <w:t>Dokumenty złożone lub nadesłane po terminie składania nie będą brane pod uwagę.</w:t>
      </w:r>
    </w:p>
    <w:p w14:paraId="78584C0B" w14:textId="77777777" w:rsidR="004C6329" w:rsidRPr="00B16BCE" w:rsidRDefault="004C6329" w:rsidP="004C6329">
      <w:pPr>
        <w:tabs>
          <w:tab w:val="left" w:pos="8640"/>
        </w:tabs>
        <w:spacing w:before="240" w:after="240"/>
        <w:jc w:val="both"/>
      </w:pPr>
      <w:r w:rsidRPr="00B16BCE">
        <w:t xml:space="preserve">Na podstawie dostarczonych dokumentów komisja konkursowa dokonuje selekcji zgodnej </w:t>
      </w:r>
      <w:r>
        <w:br/>
      </w:r>
      <w:r w:rsidRPr="00B16BCE">
        <w:t>z zarządzeniem Rektora UKW.</w:t>
      </w:r>
    </w:p>
    <w:p w14:paraId="6E6A49FD" w14:textId="587A04F6" w:rsidR="004C6329" w:rsidRDefault="004C6329" w:rsidP="002A6E4A">
      <w:pPr>
        <w:tabs>
          <w:tab w:val="left" w:pos="8640"/>
        </w:tabs>
        <w:spacing w:before="240" w:after="240" w:line="360" w:lineRule="auto"/>
        <w:jc w:val="both"/>
        <w:rPr>
          <w:b/>
        </w:rPr>
      </w:pPr>
    </w:p>
    <w:p w14:paraId="7EA562D2" w14:textId="77777777" w:rsidR="004C6329" w:rsidRDefault="004C6329" w:rsidP="004C6329">
      <w:pPr>
        <w:pStyle w:val="Skrconyadreszwrotny"/>
        <w:spacing w:line="360" w:lineRule="auto"/>
        <w:rPr>
          <w:b/>
          <w:sz w:val="30"/>
          <w:szCs w:val="30"/>
        </w:rPr>
      </w:pPr>
    </w:p>
    <w:p w14:paraId="29CD127E" w14:textId="77777777" w:rsidR="004C6329" w:rsidRDefault="004C6329" w:rsidP="004C6329">
      <w:pPr>
        <w:pStyle w:val="Akapitzlist"/>
        <w:spacing w:line="360" w:lineRule="auto"/>
        <w:ind w:left="714"/>
        <w:rPr>
          <w:color w:val="FF0000"/>
          <w:sz w:val="36"/>
          <w:szCs w:val="36"/>
        </w:rPr>
      </w:pPr>
    </w:p>
    <w:p w14:paraId="3B4B3D85" w14:textId="77777777" w:rsidR="004C6329" w:rsidRDefault="004C6329" w:rsidP="004C6329">
      <w:pPr>
        <w:pStyle w:val="Akapitzlist"/>
        <w:spacing w:line="360" w:lineRule="auto"/>
        <w:ind w:left="714"/>
        <w:rPr>
          <w:color w:val="FF0000"/>
          <w:sz w:val="36"/>
          <w:szCs w:val="36"/>
        </w:rPr>
      </w:pPr>
    </w:p>
    <w:p w14:paraId="5083F7AC" w14:textId="77777777" w:rsidR="004C6329" w:rsidRDefault="004C6329" w:rsidP="004C6329">
      <w:pPr>
        <w:pStyle w:val="Akapitzlist"/>
        <w:spacing w:line="360" w:lineRule="auto"/>
        <w:ind w:left="714"/>
        <w:rPr>
          <w:color w:val="FF0000"/>
          <w:sz w:val="36"/>
          <w:szCs w:val="36"/>
        </w:rPr>
      </w:pPr>
    </w:p>
    <w:p w14:paraId="1687DD51" w14:textId="2B5C2340" w:rsidR="004C6329" w:rsidRPr="00E8707C" w:rsidRDefault="004C6329" w:rsidP="004C6329">
      <w:pPr>
        <w:spacing w:before="240" w:after="240" w:line="360" w:lineRule="auto"/>
        <w:jc w:val="both"/>
      </w:pPr>
    </w:p>
    <w:p w14:paraId="23D64B4E" w14:textId="77777777" w:rsidR="004C6329" w:rsidRDefault="004C6329" w:rsidP="00241C16">
      <w:pPr>
        <w:jc w:val="right"/>
      </w:pPr>
    </w:p>
    <w:p w14:paraId="0927AD10" w14:textId="77777777" w:rsidR="002A6E4A" w:rsidRDefault="002A6E4A" w:rsidP="00241C16">
      <w:pPr>
        <w:jc w:val="right"/>
      </w:pPr>
    </w:p>
    <w:p w14:paraId="5226E1A7" w14:textId="77777777" w:rsidR="002A6E4A" w:rsidRDefault="002A6E4A" w:rsidP="00241C16">
      <w:pPr>
        <w:jc w:val="right"/>
      </w:pPr>
    </w:p>
    <w:p w14:paraId="38ABAF44" w14:textId="77777777" w:rsidR="002A6E4A" w:rsidRDefault="002A6E4A" w:rsidP="00241C16">
      <w:pPr>
        <w:jc w:val="right"/>
      </w:pPr>
    </w:p>
    <w:p w14:paraId="6239B620" w14:textId="77777777" w:rsidR="004C6329" w:rsidRDefault="004C6329" w:rsidP="00241C16">
      <w:pPr>
        <w:jc w:val="right"/>
      </w:pPr>
    </w:p>
    <w:p w14:paraId="65663044" w14:textId="77777777" w:rsidR="004C6329" w:rsidRPr="00E67EEA" w:rsidRDefault="004C6329" w:rsidP="004C6329">
      <w:pPr>
        <w:spacing w:before="240" w:after="240" w:line="360" w:lineRule="auto"/>
        <w:jc w:val="both"/>
      </w:pPr>
    </w:p>
    <w:sectPr w:rsidR="004C6329" w:rsidRPr="00E67EEA" w:rsidSect="002B7D5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E6A96"/>
    <w:multiLevelType w:val="hybridMultilevel"/>
    <w:tmpl w:val="536E2988"/>
    <w:lvl w:ilvl="0" w:tplc="BFA6C4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0509C"/>
    <w:multiLevelType w:val="hybridMultilevel"/>
    <w:tmpl w:val="12CECDF6"/>
    <w:lvl w:ilvl="0" w:tplc="FEA48B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33294"/>
    <w:multiLevelType w:val="hybridMultilevel"/>
    <w:tmpl w:val="27E621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A62D6"/>
    <w:multiLevelType w:val="hybridMultilevel"/>
    <w:tmpl w:val="D1B6D57C"/>
    <w:lvl w:ilvl="0" w:tplc="FEA48B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343F2A"/>
    <w:multiLevelType w:val="hybridMultilevel"/>
    <w:tmpl w:val="C7C2F0C4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jQxMDE2szA3MTJU0lEKTi0uzszPAykwqwUAtuaDxywAAAA="/>
  </w:docVars>
  <w:rsids>
    <w:rsidRoot w:val="00340E67"/>
    <w:rsid w:val="00000797"/>
    <w:rsid w:val="00007B98"/>
    <w:rsid w:val="00007C3E"/>
    <w:rsid w:val="00013AA1"/>
    <w:rsid w:val="00015D35"/>
    <w:rsid w:val="0001740B"/>
    <w:rsid w:val="00020092"/>
    <w:rsid w:val="00021E69"/>
    <w:rsid w:val="000333FE"/>
    <w:rsid w:val="0003434C"/>
    <w:rsid w:val="00034865"/>
    <w:rsid w:val="0003540D"/>
    <w:rsid w:val="000355A3"/>
    <w:rsid w:val="000357B7"/>
    <w:rsid w:val="000370CE"/>
    <w:rsid w:val="000454D1"/>
    <w:rsid w:val="0004732E"/>
    <w:rsid w:val="000509EA"/>
    <w:rsid w:val="000529D7"/>
    <w:rsid w:val="00057FE9"/>
    <w:rsid w:val="00060228"/>
    <w:rsid w:val="00060247"/>
    <w:rsid w:val="00062273"/>
    <w:rsid w:val="00064F08"/>
    <w:rsid w:val="000671CC"/>
    <w:rsid w:val="00075122"/>
    <w:rsid w:val="0007563A"/>
    <w:rsid w:val="0007597D"/>
    <w:rsid w:val="00076DA3"/>
    <w:rsid w:val="000815F3"/>
    <w:rsid w:val="00081E4A"/>
    <w:rsid w:val="0008259C"/>
    <w:rsid w:val="00082D56"/>
    <w:rsid w:val="00083E20"/>
    <w:rsid w:val="00090843"/>
    <w:rsid w:val="00090BCA"/>
    <w:rsid w:val="00092A41"/>
    <w:rsid w:val="000951B4"/>
    <w:rsid w:val="0009783C"/>
    <w:rsid w:val="000A0A3A"/>
    <w:rsid w:val="000A17BD"/>
    <w:rsid w:val="000A1EA1"/>
    <w:rsid w:val="000A25DD"/>
    <w:rsid w:val="000A32C2"/>
    <w:rsid w:val="000A3353"/>
    <w:rsid w:val="000A4DD1"/>
    <w:rsid w:val="000A56BE"/>
    <w:rsid w:val="000A625D"/>
    <w:rsid w:val="000A7CFC"/>
    <w:rsid w:val="000A7EBE"/>
    <w:rsid w:val="000B203E"/>
    <w:rsid w:val="000B3319"/>
    <w:rsid w:val="000B649E"/>
    <w:rsid w:val="000C07C7"/>
    <w:rsid w:val="000C1D32"/>
    <w:rsid w:val="000D02E2"/>
    <w:rsid w:val="000D2FDE"/>
    <w:rsid w:val="000D394F"/>
    <w:rsid w:val="000D5117"/>
    <w:rsid w:val="000D5BB3"/>
    <w:rsid w:val="000D75C8"/>
    <w:rsid w:val="000E6670"/>
    <w:rsid w:val="000F11EF"/>
    <w:rsid w:val="000F2CF4"/>
    <w:rsid w:val="000F3284"/>
    <w:rsid w:val="000F522E"/>
    <w:rsid w:val="001015D7"/>
    <w:rsid w:val="001017A6"/>
    <w:rsid w:val="00101EA4"/>
    <w:rsid w:val="00103C6B"/>
    <w:rsid w:val="0010520C"/>
    <w:rsid w:val="00105398"/>
    <w:rsid w:val="001053A2"/>
    <w:rsid w:val="0010683A"/>
    <w:rsid w:val="00106F0A"/>
    <w:rsid w:val="00110DDD"/>
    <w:rsid w:val="0012297D"/>
    <w:rsid w:val="00122FA4"/>
    <w:rsid w:val="001230D3"/>
    <w:rsid w:val="001253BF"/>
    <w:rsid w:val="0012664E"/>
    <w:rsid w:val="001363AC"/>
    <w:rsid w:val="00136FA6"/>
    <w:rsid w:val="0013752A"/>
    <w:rsid w:val="001414BB"/>
    <w:rsid w:val="00147B90"/>
    <w:rsid w:val="00151788"/>
    <w:rsid w:val="00153999"/>
    <w:rsid w:val="00157430"/>
    <w:rsid w:val="00164BBD"/>
    <w:rsid w:val="001670F7"/>
    <w:rsid w:val="00170E27"/>
    <w:rsid w:val="00171363"/>
    <w:rsid w:val="0017337B"/>
    <w:rsid w:val="00180563"/>
    <w:rsid w:val="001814CC"/>
    <w:rsid w:val="0018175D"/>
    <w:rsid w:val="00182306"/>
    <w:rsid w:val="0018336D"/>
    <w:rsid w:val="00183632"/>
    <w:rsid w:val="0019079C"/>
    <w:rsid w:val="00190E46"/>
    <w:rsid w:val="0019159B"/>
    <w:rsid w:val="00196D39"/>
    <w:rsid w:val="001A02C0"/>
    <w:rsid w:val="001A1169"/>
    <w:rsid w:val="001A2751"/>
    <w:rsid w:val="001A3AF7"/>
    <w:rsid w:val="001A5878"/>
    <w:rsid w:val="001B309D"/>
    <w:rsid w:val="001B3F8B"/>
    <w:rsid w:val="001B6745"/>
    <w:rsid w:val="001C20BD"/>
    <w:rsid w:val="001C4830"/>
    <w:rsid w:val="001C48EA"/>
    <w:rsid w:val="001C4D65"/>
    <w:rsid w:val="001D11F3"/>
    <w:rsid w:val="001D1823"/>
    <w:rsid w:val="001D387D"/>
    <w:rsid w:val="001D5F0C"/>
    <w:rsid w:val="001D6AE1"/>
    <w:rsid w:val="001E2C14"/>
    <w:rsid w:val="001E2E45"/>
    <w:rsid w:val="001E321B"/>
    <w:rsid w:val="001E368A"/>
    <w:rsid w:val="001E61B4"/>
    <w:rsid w:val="001E76AB"/>
    <w:rsid w:val="001F17CA"/>
    <w:rsid w:val="001F26DE"/>
    <w:rsid w:val="001F2783"/>
    <w:rsid w:val="001F51D9"/>
    <w:rsid w:val="0020120C"/>
    <w:rsid w:val="00201E66"/>
    <w:rsid w:val="00203E7F"/>
    <w:rsid w:val="00205EC7"/>
    <w:rsid w:val="00207AB9"/>
    <w:rsid w:val="002102E8"/>
    <w:rsid w:val="002129FE"/>
    <w:rsid w:val="00213178"/>
    <w:rsid w:val="00215710"/>
    <w:rsid w:val="00215A9C"/>
    <w:rsid w:val="002164E9"/>
    <w:rsid w:val="0022372A"/>
    <w:rsid w:val="00223A08"/>
    <w:rsid w:val="002248CB"/>
    <w:rsid w:val="00227771"/>
    <w:rsid w:val="00232DEC"/>
    <w:rsid w:val="00241C16"/>
    <w:rsid w:val="002449EE"/>
    <w:rsid w:val="00246AC0"/>
    <w:rsid w:val="00252001"/>
    <w:rsid w:val="00255E2E"/>
    <w:rsid w:val="0025668A"/>
    <w:rsid w:val="002601D8"/>
    <w:rsid w:val="002651AC"/>
    <w:rsid w:val="0026580D"/>
    <w:rsid w:val="0026673B"/>
    <w:rsid w:val="00266F0E"/>
    <w:rsid w:val="00266F54"/>
    <w:rsid w:val="00267E57"/>
    <w:rsid w:val="00271603"/>
    <w:rsid w:val="00271C39"/>
    <w:rsid w:val="00272D09"/>
    <w:rsid w:val="002776D0"/>
    <w:rsid w:val="002779FC"/>
    <w:rsid w:val="00281483"/>
    <w:rsid w:val="002815F4"/>
    <w:rsid w:val="0028489C"/>
    <w:rsid w:val="00287034"/>
    <w:rsid w:val="002941A6"/>
    <w:rsid w:val="002962CA"/>
    <w:rsid w:val="00296890"/>
    <w:rsid w:val="002A06DE"/>
    <w:rsid w:val="002A67FA"/>
    <w:rsid w:val="002A6E4A"/>
    <w:rsid w:val="002B1F65"/>
    <w:rsid w:val="002B36B2"/>
    <w:rsid w:val="002B3A28"/>
    <w:rsid w:val="002B4A83"/>
    <w:rsid w:val="002B6251"/>
    <w:rsid w:val="002B6DC2"/>
    <w:rsid w:val="002B7D53"/>
    <w:rsid w:val="002C2659"/>
    <w:rsid w:val="002C60C4"/>
    <w:rsid w:val="002C6259"/>
    <w:rsid w:val="002C698B"/>
    <w:rsid w:val="002C7340"/>
    <w:rsid w:val="002D150A"/>
    <w:rsid w:val="002D15B5"/>
    <w:rsid w:val="002D283E"/>
    <w:rsid w:val="002D5523"/>
    <w:rsid w:val="002D6B84"/>
    <w:rsid w:val="002D6BF9"/>
    <w:rsid w:val="002E13BC"/>
    <w:rsid w:val="002E1B09"/>
    <w:rsid w:val="002E5827"/>
    <w:rsid w:val="002E70E7"/>
    <w:rsid w:val="002E7A98"/>
    <w:rsid w:val="002F4A56"/>
    <w:rsid w:val="002F4B3E"/>
    <w:rsid w:val="002F6077"/>
    <w:rsid w:val="002F60AD"/>
    <w:rsid w:val="002F62FD"/>
    <w:rsid w:val="002F6B98"/>
    <w:rsid w:val="00304CAE"/>
    <w:rsid w:val="00307B7C"/>
    <w:rsid w:val="00307E5B"/>
    <w:rsid w:val="00310506"/>
    <w:rsid w:val="00313772"/>
    <w:rsid w:val="00313C52"/>
    <w:rsid w:val="0031488C"/>
    <w:rsid w:val="00316EB6"/>
    <w:rsid w:val="0031725B"/>
    <w:rsid w:val="00320855"/>
    <w:rsid w:val="00325DF6"/>
    <w:rsid w:val="00326B35"/>
    <w:rsid w:val="003278D9"/>
    <w:rsid w:val="00332F49"/>
    <w:rsid w:val="00333543"/>
    <w:rsid w:val="003339FF"/>
    <w:rsid w:val="00334932"/>
    <w:rsid w:val="003374D7"/>
    <w:rsid w:val="00340E67"/>
    <w:rsid w:val="0034177B"/>
    <w:rsid w:val="00344F39"/>
    <w:rsid w:val="00346960"/>
    <w:rsid w:val="00347E5B"/>
    <w:rsid w:val="003503E7"/>
    <w:rsid w:val="00352193"/>
    <w:rsid w:val="003532CE"/>
    <w:rsid w:val="00354C74"/>
    <w:rsid w:val="0035645A"/>
    <w:rsid w:val="00357D5D"/>
    <w:rsid w:val="00360F4A"/>
    <w:rsid w:val="0036120D"/>
    <w:rsid w:val="003621D0"/>
    <w:rsid w:val="00362F6C"/>
    <w:rsid w:val="0036459E"/>
    <w:rsid w:val="00370BD3"/>
    <w:rsid w:val="0037303E"/>
    <w:rsid w:val="00374958"/>
    <w:rsid w:val="0037758E"/>
    <w:rsid w:val="00387829"/>
    <w:rsid w:val="00395594"/>
    <w:rsid w:val="00395CF8"/>
    <w:rsid w:val="00396C43"/>
    <w:rsid w:val="00396F94"/>
    <w:rsid w:val="003A0312"/>
    <w:rsid w:val="003A5429"/>
    <w:rsid w:val="003A5A00"/>
    <w:rsid w:val="003A79C1"/>
    <w:rsid w:val="003B1E85"/>
    <w:rsid w:val="003B1EE6"/>
    <w:rsid w:val="003B3351"/>
    <w:rsid w:val="003B37C4"/>
    <w:rsid w:val="003B4E72"/>
    <w:rsid w:val="003B6855"/>
    <w:rsid w:val="003C1929"/>
    <w:rsid w:val="003C5D89"/>
    <w:rsid w:val="003C6CF1"/>
    <w:rsid w:val="003D1F8D"/>
    <w:rsid w:val="003D2277"/>
    <w:rsid w:val="003D5023"/>
    <w:rsid w:val="003D5260"/>
    <w:rsid w:val="003D6BC4"/>
    <w:rsid w:val="003D6CCF"/>
    <w:rsid w:val="003D7008"/>
    <w:rsid w:val="003D74B0"/>
    <w:rsid w:val="003E15AA"/>
    <w:rsid w:val="003E5556"/>
    <w:rsid w:val="003F1757"/>
    <w:rsid w:val="003F4D1F"/>
    <w:rsid w:val="003F5D54"/>
    <w:rsid w:val="003F77EE"/>
    <w:rsid w:val="00400A90"/>
    <w:rsid w:val="004013DE"/>
    <w:rsid w:val="004034A2"/>
    <w:rsid w:val="00404585"/>
    <w:rsid w:val="0040626F"/>
    <w:rsid w:val="004130D8"/>
    <w:rsid w:val="00423036"/>
    <w:rsid w:val="00424621"/>
    <w:rsid w:val="00427293"/>
    <w:rsid w:val="00431F2F"/>
    <w:rsid w:val="0043703C"/>
    <w:rsid w:val="00440E3D"/>
    <w:rsid w:val="0044152A"/>
    <w:rsid w:val="00442955"/>
    <w:rsid w:val="004432F7"/>
    <w:rsid w:val="00453F9E"/>
    <w:rsid w:val="00454A2B"/>
    <w:rsid w:val="00454BCE"/>
    <w:rsid w:val="004607C1"/>
    <w:rsid w:val="00465E15"/>
    <w:rsid w:val="00474C15"/>
    <w:rsid w:val="004760A0"/>
    <w:rsid w:val="0047796C"/>
    <w:rsid w:val="00477BD5"/>
    <w:rsid w:val="004807AA"/>
    <w:rsid w:val="004829C0"/>
    <w:rsid w:val="004837DD"/>
    <w:rsid w:val="00483F17"/>
    <w:rsid w:val="00486743"/>
    <w:rsid w:val="004904CE"/>
    <w:rsid w:val="00492905"/>
    <w:rsid w:val="00494D43"/>
    <w:rsid w:val="00495EA2"/>
    <w:rsid w:val="004A099D"/>
    <w:rsid w:val="004A0A9F"/>
    <w:rsid w:val="004A1DF6"/>
    <w:rsid w:val="004A599D"/>
    <w:rsid w:val="004B0289"/>
    <w:rsid w:val="004B13F5"/>
    <w:rsid w:val="004B285B"/>
    <w:rsid w:val="004B577A"/>
    <w:rsid w:val="004B614F"/>
    <w:rsid w:val="004C6329"/>
    <w:rsid w:val="004C6F29"/>
    <w:rsid w:val="004C72E7"/>
    <w:rsid w:val="004D06E7"/>
    <w:rsid w:val="004D103D"/>
    <w:rsid w:val="004E2A44"/>
    <w:rsid w:val="004E2AB1"/>
    <w:rsid w:val="004E2B55"/>
    <w:rsid w:val="004E520E"/>
    <w:rsid w:val="004F1F10"/>
    <w:rsid w:val="004F3F3F"/>
    <w:rsid w:val="004F5180"/>
    <w:rsid w:val="004F5BEE"/>
    <w:rsid w:val="004F6EAA"/>
    <w:rsid w:val="00505466"/>
    <w:rsid w:val="0050648C"/>
    <w:rsid w:val="00506964"/>
    <w:rsid w:val="005077B3"/>
    <w:rsid w:val="00510E9C"/>
    <w:rsid w:val="00514834"/>
    <w:rsid w:val="005157DC"/>
    <w:rsid w:val="00516890"/>
    <w:rsid w:val="0051738C"/>
    <w:rsid w:val="005176FA"/>
    <w:rsid w:val="00517D3D"/>
    <w:rsid w:val="0052425A"/>
    <w:rsid w:val="00526473"/>
    <w:rsid w:val="00526BBB"/>
    <w:rsid w:val="00532A39"/>
    <w:rsid w:val="005342D7"/>
    <w:rsid w:val="005369BB"/>
    <w:rsid w:val="0054174D"/>
    <w:rsid w:val="00541793"/>
    <w:rsid w:val="00543A35"/>
    <w:rsid w:val="005467CF"/>
    <w:rsid w:val="0055609B"/>
    <w:rsid w:val="00556A86"/>
    <w:rsid w:val="00561D22"/>
    <w:rsid w:val="005621B6"/>
    <w:rsid w:val="00563ACE"/>
    <w:rsid w:val="00573C0D"/>
    <w:rsid w:val="00576FF7"/>
    <w:rsid w:val="00580C54"/>
    <w:rsid w:val="0058246A"/>
    <w:rsid w:val="005828FC"/>
    <w:rsid w:val="00586254"/>
    <w:rsid w:val="005875C1"/>
    <w:rsid w:val="00591DB3"/>
    <w:rsid w:val="005952CA"/>
    <w:rsid w:val="00596CFC"/>
    <w:rsid w:val="00597D00"/>
    <w:rsid w:val="005A36B4"/>
    <w:rsid w:val="005A380C"/>
    <w:rsid w:val="005A49BD"/>
    <w:rsid w:val="005B2E6B"/>
    <w:rsid w:val="005B4155"/>
    <w:rsid w:val="005B5F54"/>
    <w:rsid w:val="005B689A"/>
    <w:rsid w:val="005B7FD1"/>
    <w:rsid w:val="005C16D5"/>
    <w:rsid w:val="005C3672"/>
    <w:rsid w:val="005C3A3E"/>
    <w:rsid w:val="005D0946"/>
    <w:rsid w:val="005D20B0"/>
    <w:rsid w:val="005D6341"/>
    <w:rsid w:val="005E3400"/>
    <w:rsid w:val="005E5C05"/>
    <w:rsid w:val="005E6CB7"/>
    <w:rsid w:val="005F632D"/>
    <w:rsid w:val="005F6DAF"/>
    <w:rsid w:val="006045FB"/>
    <w:rsid w:val="006063F8"/>
    <w:rsid w:val="00613FDF"/>
    <w:rsid w:val="006178DB"/>
    <w:rsid w:val="00621DC8"/>
    <w:rsid w:val="006228F7"/>
    <w:rsid w:val="00627C0C"/>
    <w:rsid w:val="00627FD7"/>
    <w:rsid w:val="00640EA4"/>
    <w:rsid w:val="0064218E"/>
    <w:rsid w:val="00643CB9"/>
    <w:rsid w:val="00645288"/>
    <w:rsid w:val="00645451"/>
    <w:rsid w:val="0064646A"/>
    <w:rsid w:val="00646F7C"/>
    <w:rsid w:val="00650E55"/>
    <w:rsid w:val="0065360C"/>
    <w:rsid w:val="0065466D"/>
    <w:rsid w:val="0066276B"/>
    <w:rsid w:val="00665347"/>
    <w:rsid w:val="0066773D"/>
    <w:rsid w:val="00674E7F"/>
    <w:rsid w:val="0067703B"/>
    <w:rsid w:val="00677B70"/>
    <w:rsid w:val="00681BFA"/>
    <w:rsid w:val="00687B90"/>
    <w:rsid w:val="00693145"/>
    <w:rsid w:val="006A77C5"/>
    <w:rsid w:val="006B0208"/>
    <w:rsid w:val="006B65E8"/>
    <w:rsid w:val="006B7079"/>
    <w:rsid w:val="006C2404"/>
    <w:rsid w:val="006C3AB3"/>
    <w:rsid w:val="006D045B"/>
    <w:rsid w:val="006D4E4D"/>
    <w:rsid w:val="006D6546"/>
    <w:rsid w:val="006E21B1"/>
    <w:rsid w:val="006E6430"/>
    <w:rsid w:val="006E7E87"/>
    <w:rsid w:val="006F2F83"/>
    <w:rsid w:val="006F3BC4"/>
    <w:rsid w:val="006F66F2"/>
    <w:rsid w:val="006F7377"/>
    <w:rsid w:val="00700867"/>
    <w:rsid w:val="00705950"/>
    <w:rsid w:val="00707CB6"/>
    <w:rsid w:val="00710C63"/>
    <w:rsid w:val="00712FCB"/>
    <w:rsid w:val="007137B6"/>
    <w:rsid w:val="007152A7"/>
    <w:rsid w:val="00715F91"/>
    <w:rsid w:val="00725E1A"/>
    <w:rsid w:val="00733B7E"/>
    <w:rsid w:val="00735E90"/>
    <w:rsid w:val="0074103D"/>
    <w:rsid w:val="00744D91"/>
    <w:rsid w:val="007462E2"/>
    <w:rsid w:val="00747881"/>
    <w:rsid w:val="00747D10"/>
    <w:rsid w:val="0075197C"/>
    <w:rsid w:val="007524E0"/>
    <w:rsid w:val="007530DF"/>
    <w:rsid w:val="00754490"/>
    <w:rsid w:val="00762935"/>
    <w:rsid w:val="00764E05"/>
    <w:rsid w:val="00765E93"/>
    <w:rsid w:val="00770D58"/>
    <w:rsid w:val="00775C70"/>
    <w:rsid w:val="00781833"/>
    <w:rsid w:val="00787AA3"/>
    <w:rsid w:val="00791277"/>
    <w:rsid w:val="007933C0"/>
    <w:rsid w:val="007972DF"/>
    <w:rsid w:val="007A2914"/>
    <w:rsid w:val="007B3F10"/>
    <w:rsid w:val="007B7277"/>
    <w:rsid w:val="007C0AF1"/>
    <w:rsid w:val="007C0BFA"/>
    <w:rsid w:val="007C224D"/>
    <w:rsid w:val="007C5706"/>
    <w:rsid w:val="007D2AA0"/>
    <w:rsid w:val="007D70C9"/>
    <w:rsid w:val="007E2CAA"/>
    <w:rsid w:val="007E5320"/>
    <w:rsid w:val="007E5601"/>
    <w:rsid w:val="007E56D7"/>
    <w:rsid w:val="007E5720"/>
    <w:rsid w:val="007E59FA"/>
    <w:rsid w:val="007E6EEE"/>
    <w:rsid w:val="007E7BB9"/>
    <w:rsid w:val="007F0B61"/>
    <w:rsid w:val="007F1F74"/>
    <w:rsid w:val="007F446E"/>
    <w:rsid w:val="007F4475"/>
    <w:rsid w:val="007F45CF"/>
    <w:rsid w:val="0080540D"/>
    <w:rsid w:val="00806632"/>
    <w:rsid w:val="00806B90"/>
    <w:rsid w:val="008140DD"/>
    <w:rsid w:val="00816BAF"/>
    <w:rsid w:val="00840AE4"/>
    <w:rsid w:val="008418C9"/>
    <w:rsid w:val="008426E3"/>
    <w:rsid w:val="00850863"/>
    <w:rsid w:val="00855138"/>
    <w:rsid w:val="0085532C"/>
    <w:rsid w:val="00856C9F"/>
    <w:rsid w:val="0085715C"/>
    <w:rsid w:val="00861CB2"/>
    <w:rsid w:val="00864A10"/>
    <w:rsid w:val="00864DB8"/>
    <w:rsid w:val="008652B1"/>
    <w:rsid w:val="0086770F"/>
    <w:rsid w:val="0087050F"/>
    <w:rsid w:val="00870832"/>
    <w:rsid w:val="00872875"/>
    <w:rsid w:val="00872955"/>
    <w:rsid w:val="008814E2"/>
    <w:rsid w:val="008834F1"/>
    <w:rsid w:val="008844E9"/>
    <w:rsid w:val="008844F1"/>
    <w:rsid w:val="00884B39"/>
    <w:rsid w:val="00887C38"/>
    <w:rsid w:val="00891090"/>
    <w:rsid w:val="0089275C"/>
    <w:rsid w:val="00893587"/>
    <w:rsid w:val="00893A76"/>
    <w:rsid w:val="00897550"/>
    <w:rsid w:val="00897CC6"/>
    <w:rsid w:val="008A1ECB"/>
    <w:rsid w:val="008A3F58"/>
    <w:rsid w:val="008A66BC"/>
    <w:rsid w:val="008B6BAD"/>
    <w:rsid w:val="008C386D"/>
    <w:rsid w:val="008C5C89"/>
    <w:rsid w:val="008C60D1"/>
    <w:rsid w:val="008D0DAD"/>
    <w:rsid w:val="008D2F3E"/>
    <w:rsid w:val="008D3581"/>
    <w:rsid w:val="008D6469"/>
    <w:rsid w:val="008E3E70"/>
    <w:rsid w:val="008E4AF6"/>
    <w:rsid w:val="008E5454"/>
    <w:rsid w:val="008E725D"/>
    <w:rsid w:val="008E7EBB"/>
    <w:rsid w:val="008F14DF"/>
    <w:rsid w:val="008F3EC2"/>
    <w:rsid w:val="008F5FB9"/>
    <w:rsid w:val="008F70CE"/>
    <w:rsid w:val="009003E1"/>
    <w:rsid w:val="009005FB"/>
    <w:rsid w:val="00904861"/>
    <w:rsid w:val="0090537F"/>
    <w:rsid w:val="00910486"/>
    <w:rsid w:val="0091728E"/>
    <w:rsid w:val="009204D0"/>
    <w:rsid w:val="00922D15"/>
    <w:rsid w:val="00923598"/>
    <w:rsid w:val="0092513B"/>
    <w:rsid w:val="0092737C"/>
    <w:rsid w:val="00933821"/>
    <w:rsid w:val="00933E7A"/>
    <w:rsid w:val="00941CEA"/>
    <w:rsid w:val="00947CBB"/>
    <w:rsid w:val="009515A7"/>
    <w:rsid w:val="00956F0F"/>
    <w:rsid w:val="0096144C"/>
    <w:rsid w:val="00964EC4"/>
    <w:rsid w:val="00967B2A"/>
    <w:rsid w:val="009762B5"/>
    <w:rsid w:val="0098198A"/>
    <w:rsid w:val="009838D1"/>
    <w:rsid w:val="00985A52"/>
    <w:rsid w:val="00986730"/>
    <w:rsid w:val="0099537A"/>
    <w:rsid w:val="009979B3"/>
    <w:rsid w:val="00997B1D"/>
    <w:rsid w:val="009A01CB"/>
    <w:rsid w:val="009A1BD5"/>
    <w:rsid w:val="009A3DED"/>
    <w:rsid w:val="009A62A3"/>
    <w:rsid w:val="009A7C54"/>
    <w:rsid w:val="009B188D"/>
    <w:rsid w:val="009B4EE4"/>
    <w:rsid w:val="009B6FBB"/>
    <w:rsid w:val="009C1626"/>
    <w:rsid w:val="009C168F"/>
    <w:rsid w:val="009C5157"/>
    <w:rsid w:val="009D28B3"/>
    <w:rsid w:val="009D3C00"/>
    <w:rsid w:val="009D4167"/>
    <w:rsid w:val="009D63AF"/>
    <w:rsid w:val="009E2405"/>
    <w:rsid w:val="009F36C7"/>
    <w:rsid w:val="009F6E3B"/>
    <w:rsid w:val="00A109FC"/>
    <w:rsid w:val="00A112C4"/>
    <w:rsid w:val="00A14B9C"/>
    <w:rsid w:val="00A16D85"/>
    <w:rsid w:val="00A209FB"/>
    <w:rsid w:val="00A22F33"/>
    <w:rsid w:val="00A23423"/>
    <w:rsid w:val="00A23A77"/>
    <w:rsid w:val="00A24DD8"/>
    <w:rsid w:val="00A26886"/>
    <w:rsid w:val="00A33799"/>
    <w:rsid w:val="00A33EC5"/>
    <w:rsid w:val="00A37B11"/>
    <w:rsid w:val="00A409D3"/>
    <w:rsid w:val="00A45317"/>
    <w:rsid w:val="00A46832"/>
    <w:rsid w:val="00A542B0"/>
    <w:rsid w:val="00A54A22"/>
    <w:rsid w:val="00A55DC9"/>
    <w:rsid w:val="00A56422"/>
    <w:rsid w:val="00A5673E"/>
    <w:rsid w:val="00A61A95"/>
    <w:rsid w:val="00A62E0D"/>
    <w:rsid w:val="00A6436B"/>
    <w:rsid w:val="00A670E8"/>
    <w:rsid w:val="00A776D2"/>
    <w:rsid w:val="00A77957"/>
    <w:rsid w:val="00A80A4D"/>
    <w:rsid w:val="00A8150E"/>
    <w:rsid w:val="00A81DBF"/>
    <w:rsid w:val="00A8368C"/>
    <w:rsid w:val="00A87B9B"/>
    <w:rsid w:val="00A90E04"/>
    <w:rsid w:val="00A929BC"/>
    <w:rsid w:val="00A947BD"/>
    <w:rsid w:val="00A96838"/>
    <w:rsid w:val="00AA13A0"/>
    <w:rsid w:val="00AA6D4C"/>
    <w:rsid w:val="00AB256B"/>
    <w:rsid w:val="00AB44A6"/>
    <w:rsid w:val="00AB552E"/>
    <w:rsid w:val="00AB5A2A"/>
    <w:rsid w:val="00AB60BA"/>
    <w:rsid w:val="00AC029C"/>
    <w:rsid w:val="00AC054D"/>
    <w:rsid w:val="00AC5A5E"/>
    <w:rsid w:val="00AC67E6"/>
    <w:rsid w:val="00AC693B"/>
    <w:rsid w:val="00AD0CC8"/>
    <w:rsid w:val="00AD40AE"/>
    <w:rsid w:val="00AD522C"/>
    <w:rsid w:val="00AE05C1"/>
    <w:rsid w:val="00AE6374"/>
    <w:rsid w:val="00AF33DA"/>
    <w:rsid w:val="00AF657E"/>
    <w:rsid w:val="00B01498"/>
    <w:rsid w:val="00B01CB0"/>
    <w:rsid w:val="00B01CB9"/>
    <w:rsid w:val="00B05543"/>
    <w:rsid w:val="00B06A62"/>
    <w:rsid w:val="00B1129F"/>
    <w:rsid w:val="00B1147A"/>
    <w:rsid w:val="00B1255A"/>
    <w:rsid w:val="00B16AEE"/>
    <w:rsid w:val="00B17250"/>
    <w:rsid w:val="00B27161"/>
    <w:rsid w:val="00B3217C"/>
    <w:rsid w:val="00B32BAD"/>
    <w:rsid w:val="00B34476"/>
    <w:rsid w:val="00B36AAF"/>
    <w:rsid w:val="00B40252"/>
    <w:rsid w:val="00B421F7"/>
    <w:rsid w:val="00B42863"/>
    <w:rsid w:val="00B433E2"/>
    <w:rsid w:val="00B4416F"/>
    <w:rsid w:val="00B44601"/>
    <w:rsid w:val="00B45AF1"/>
    <w:rsid w:val="00B51C31"/>
    <w:rsid w:val="00B52D05"/>
    <w:rsid w:val="00B56B51"/>
    <w:rsid w:val="00B5750B"/>
    <w:rsid w:val="00B57A2F"/>
    <w:rsid w:val="00B63703"/>
    <w:rsid w:val="00B6431B"/>
    <w:rsid w:val="00B6611E"/>
    <w:rsid w:val="00B70226"/>
    <w:rsid w:val="00B755B4"/>
    <w:rsid w:val="00B76E56"/>
    <w:rsid w:val="00B76F36"/>
    <w:rsid w:val="00B821E3"/>
    <w:rsid w:val="00B83A98"/>
    <w:rsid w:val="00B85B30"/>
    <w:rsid w:val="00B86127"/>
    <w:rsid w:val="00B86923"/>
    <w:rsid w:val="00B90C8A"/>
    <w:rsid w:val="00B915BF"/>
    <w:rsid w:val="00B920AB"/>
    <w:rsid w:val="00B969B5"/>
    <w:rsid w:val="00BA3631"/>
    <w:rsid w:val="00BA69AD"/>
    <w:rsid w:val="00BB0A14"/>
    <w:rsid w:val="00BB1976"/>
    <w:rsid w:val="00BC187F"/>
    <w:rsid w:val="00BC3D91"/>
    <w:rsid w:val="00BC472E"/>
    <w:rsid w:val="00BC5557"/>
    <w:rsid w:val="00BC59D7"/>
    <w:rsid w:val="00BD2932"/>
    <w:rsid w:val="00BD65E2"/>
    <w:rsid w:val="00BD783C"/>
    <w:rsid w:val="00BE4F81"/>
    <w:rsid w:val="00BE5A42"/>
    <w:rsid w:val="00BF1E0A"/>
    <w:rsid w:val="00BF40DA"/>
    <w:rsid w:val="00BF611A"/>
    <w:rsid w:val="00BF76E8"/>
    <w:rsid w:val="00C012B1"/>
    <w:rsid w:val="00C01B75"/>
    <w:rsid w:val="00C02516"/>
    <w:rsid w:val="00C02C23"/>
    <w:rsid w:val="00C112EC"/>
    <w:rsid w:val="00C12310"/>
    <w:rsid w:val="00C200BD"/>
    <w:rsid w:val="00C21F31"/>
    <w:rsid w:val="00C25B4F"/>
    <w:rsid w:val="00C2638F"/>
    <w:rsid w:val="00C31689"/>
    <w:rsid w:val="00C32CC7"/>
    <w:rsid w:val="00C337FB"/>
    <w:rsid w:val="00C339E9"/>
    <w:rsid w:val="00C3464E"/>
    <w:rsid w:val="00C34FC6"/>
    <w:rsid w:val="00C421F9"/>
    <w:rsid w:val="00C43039"/>
    <w:rsid w:val="00C45507"/>
    <w:rsid w:val="00C51CF8"/>
    <w:rsid w:val="00C54251"/>
    <w:rsid w:val="00C545BE"/>
    <w:rsid w:val="00C553A5"/>
    <w:rsid w:val="00C5542E"/>
    <w:rsid w:val="00C754C7"/>
    <w:rsid w:val="00C81BBE"/>
    <w:rsid w:val="00C83480"/>
    <w:rsid w:val="00C845F6"/>
    <w:rsid w:val="00C84966"/>
    <w:rsid w:val="00C85249"/>
    <w:rsid w:val="00C90FFE"/>
    <w:rsid w:val="00C9338A"/>
    <w:rsid w:val="00C935F0"/>
    <w:rsid w:val="00C94D2F"/>
    <w:rsid w:val="00CA33EB"/>
    <w:rsid w:val="00CA51CC"/>
    <w:rsid w:val="00CA78FE"/>
    <w:rsid w:val="00CB05F6"/>
    <w:rsid w:val="00CB1875"/>
    <w:rsid w:val="00CB19E2"/>
    <w:rsid w:val="00CB1E1A"/>
    <w:rsid w:val="00CB7EE9"/>
    <w:rsid w:val="00CC0560"/>
    <w:rsid w:val="00CC1244"/>
    <w:rsid w:val="00CC1AF2"/>
    <w:rsid w:val="00CC4E9E"/>
    <w:rsid w:val="00CC5C3B"/>
    <w:rsid w:val="00CC7F53"/>
    <w:rsid w:val="00CD13AB"/>
    <w:rsid w:val="00CD15EB"/>
    <w:rsid w:val="00CD4147"/>
    <w:rsid w:val="00CD48C4"/>
    <w:rsid w:val="00CE3CBF"/>
    <w:rsid w:val="00CE4903"/>
    <w:rsid w:val="00CF3E14"/>
    <w:rsid w:val="00CF4BC8"/>
    <w:rsid w:val="00CF4C63"/>
    <w:rsid w:val="00CF784F"/>
    <w:rsid w:val="00CF7B15"/>
    <w:rsid w:val="00D0123B"/>
    <w:rsid w:val="00D0434C"/>
    <w:rsid w:val="00D056E8"/>
    <w:rsid w:val="00D0704A"/>
    <w:rsid w:val="00D1421C"/>
    <w:rsid w:val="00D148E3"/>
    <w:rsid w:val="00D161B7"/>
    <w:rsid w:val="00D16CEA"/>
    <w:rsid w:val="00D2207A"/>
    <w:rsid w:val="00D23544"/>
    <w:rsid w:val="00D236F3"/>
    <w:rsid w:val="00D24241"/>
    <w:rsid w:val="00D256C8"/>
    <w:rsid w:val="00D27FC6"/>
    <w:rsid w:val="00D349F6"/>
    <w:rsid w:val="00D35FC6"/>
    <w:rsid w:val="00D40FC7"/>
    <w:rsid w:val="00D4471A"/>
    <w:rsid w:val="00D44F45"/>
    <w:rsid w:val="00D45316"/>
    <w:rsid w:val="00D557EB"/>
    <w:rsid w:val="00D62E57"/>
    <w:rsid w:val="00D63AC9"/>
    <w:rsid w:val="00D64EB5"/>
    <w:rsid w:val="00D76206"/>
    <w:rsid w:val="00D853C7"/>
    <w:rsid w:val="00D93ECC"/>
    <w:rsid w:val="00DA0ED4"/>
    <w:rsid w:val="00DA4A72"/>
    <w:rsid w:val="00DA6412"/>
    <w:rsid w:val="00DA72C5"/>
    <w:rsid w:val="00DB2951"/>
    <w:rsid w:val="00DB45F6"/>
    <w:rsid w:val="00DB5033"/>
    <w:rsid w:val="00DC0DCA"/>
    <w:rsid w:val="00DC19F9"/>
    <w:rsid w:val="00DD19D6"/>
    <w:rsid w:val="00DE07E3"/>
    <w:rsid w:val="00DE4F17"/>
    <w:rsid w:val="00DE79D5"/>
    <w:rsid w:val="00DF2362"/>
    <w:rsid w:val="00DF6089"/>
    <w:rsid w:val="00E02A7A"/>
    <w:rsid w:val="00E05B8C"/>
    <w:rsid w:val="00E06DE3"/>
    <w:rsid w:val="00E071AC"/>
    <w:rsid w:val="00E10566"/>
    <w:rsid w:val="00E1349F"/>
    <w:rsid w:val="00E13748"/>
    <w:rsid w:val="00E1405D"/>
    <w:rsid w:val="00E202AC"/>
    <w:rsid w:val="00E22B09"/>
    <w:rsid w:val="00E2317C"/>
    <w:rsid w:val="00E2381D"/>
    <w:rsid w:val="00E23C32"/>
    <w:rsid w:val="00E24D1D"/>
    <w:rsid w:val="00E25FBA"/>
    <w:rsid w:val="00E26E23"/>
    <w:rsid w:val="00E27D11"/>
    <w:rsid w:val="00E304ED"/>
    <w:rsid w:val="00E36057"/>
    <w:rsid w:val="00E41E7C"/>
    <w:rsid w:val="00E42CD8"/>
    <w:rsid w:val="00E51424"/>
    <w:rsid w:val="00E51EB5"/>
    <w:rsid w:val="00E531CC"/>
    <w:rsid w:val="00E60152"/>
    <w:rsid w:val="00E61912"/>
    <w:rsid w:val="00E627F5"/>
    <w:rsid w:val="00E64FD2"/>
    <w:rsid w:val="00E655F2"/>
    <w:rsid w:val="00E67291"/>
    <w:rsid w:val="00E67EEA"/>
    <w:rsid w:val="00E706F3"/>
    <w:rsid w:val="00E73334"/>
    <w:rsid w:val="00E76EA5"/>
    <w:rsid w:val="00E7765D"/>
    <w:rsid w:val="00E83218"/>
    <w:rsid w:val="00E84B9F"/>
    <w:rsid w:val="00E84D13"/>
    <w:rsid w:val="00E8590B"/>
    <w:rsid w:val="00E85D37"/>
    <w:rsid w:val="00E86162"/>
    <w:rsid w:val="00E8707C"/>
    <w:rsid w:val="00E87BEB"/>
    <w:rsid w:val="00E87E0D"/>
    <w:rsid w:val="00E905DB"/>
    <w:rsid w:val="00E9377D"/>
    <w:rsid w:val="00E942EE"/>
    <w:rsid w:val="00E950DA"/>
    <w:rsid w:val="00E95A69"/>
    <w:rsid w:val="00EA1BE5"/>
    <w:rsid w:val="00EA4A35"/>
    <w:rsid w:val="00EB21F4"/>
    <w:rsid w:val="00EB3432"/>
    <w:rsid w:val="00EB449B"/>
    <w:rsid w:val="00EB51CB"/>
    <w:rsid w:val="00EC70FE"/>
    <w:rsid w:val="00ED10B2"/>
    <w:rsid w:val="00EE466B"/>
    <w:rsid w:val="00EE4C8B"/>
    <w:rsid w:val="00EE5776"/>
    <w:rsid w:val="00EF62C1"/>
    <w:rsid w:val="00EF6959"/>
    <w:rsid w:val="00F05D39"/>
    <w:rsid w:val="00F1102D"/>
    <w:rsid w:val="00F135D0"/>
    <w:rsid w:val="00F22D4A"/>
    <w:rsid w:val="00F2612A"/>
    <w:rsid w:val="00F268E6"/>
    <w:rsid w:val="00F30B2C"/>
    <w:rsid w:val="00F374A2"/>
    <w:rsid w:val="00F46470"/>
    <w:rsid w:val="00F46620"/>
    <w:rsid w:val="00F52472"/>
    <w:rsid w:val="00F5654B"/>
    <w:rsid w:val="00F62828"/>
    <w:rsid w:val="00F65C64"/>
    <w:rsid w:val="00F665F1"/>
    <w:rsid w:val="00F6667F"/>
    <w:rsid w:val="00F7320D"/>
    <w:rsid w:val="00F741CF"/>
    <w:rsid w:val="00F82A3D"/>
    <w:rsid w:val="00F82C9C"/>
    <w:rsid w:val="00F84C96"/>
    <w:rsid w:val="00F85A8E"/>
    <w:rsid w:val="00F954A3"/>
    <w:rsid w:val="00F960D3"/>
    <w:rsid w:val="00F976D9"/>
    <w:rsid w:val="00FA6DB3"/>
    <w:rsid w:val="00FB2577"/>
    <w:rsid w:val="00FB3034"/>
    <w:rsid w:val="00FB38EA"/>
    <w:rsid w:val="00FB5D5D"/>
    <w:rsid w:val="00FC22BF"/>
    <w:rsid w:val="00FC2E5E"/>
    <w:rsid w:val="00FC4418"/>
    <w:rsid w:val="00FD090C"/>
    <w:rsid w:val="00FD6CC5"/>
    <w:rsid w:val="00FE02A8"/>
    <w:rsid w:val="00FE11DC"/>
    <w:rsid w:val="00FE14B2"/>
    <w:rsid w:val="00FE154A"/>
    <w:rsid w:val="00FE444A"/>
    <w:rsid w:val="00FE60D9"/>
    <w:rsid w:val="00FE7802"/>
    <w:rsid w:val="00FF2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73282B"/>
  <w15:docId w15:val="{E1C60322-E957-4065-B1F9-0D39E57A6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40E67"/>
    <w:pPr>
      <w:spacing w:after="200" w:line="276" w:lineRule="auto"/>
    </w:pPr>
    <w:rPr>
      <w:rFonts w:ascii="Times New Roman" w:eastAsia="Calibri" w:hAnsi="Times New Roman" w:cs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unhideWhenUsed/>
    <w:rsid w:val="00340E67"/>
    <w:rPr>
      <w:color w:val="0000FF"/>
      <w:u w:val="single"/>
    </w:rPr>
  </w:style>
  <w:style w:type="character" w:customStyle="1" w:styleId="st">
    <w:name w:val="st"/>
    <w:basedOn w:val="Domylnaczcionkaakapitu"/>
    <w:rsid w:val="00E10566"/>
  </w:style>
  <w:style w:type="character" w:styleId="Uwydatnienie">
    <w:name w:val="Emphasis"/>
    <w:basedOn w:val="Domylnaczcionkaakapitu"/>
    <w:uiPriority w:val="20"/>
    <w:qFormat/>
    <w:rsid w:val="00E10566"/>
    <w:rPr>
      <w:i/>
      <w:iCs/>
    </w:rPr>
  </w:style>
  <w:style w:type="paragraph" w:styleId="Akapitzlist">
    <w:name w:val="List Paragraph"/>
    <w:basedOn w:val="Normalny"/>
    <w:qFormat/>
    <w:rsid w:val="00241C16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3C6CF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C6CF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C6CF1"/>
    <w:rPr>
      <w:rFonts w:ascii="Times New Roman" w:eastAsia="Calibri" w:hAnsi="Times New Roman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C6CF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C6CF1"/>
    <w:rPr>
      <w:rFonts w:ascii="Times New Roman" w:eastAsia="Calibri" w:hAnsi="Times New Roman" w:cs="Times New Roman"/>
      <w:b/>
      <w:bCs/>
      <w:sz w:val="20"/>
      <w:szCs w:val="20"/>
    </w:rPr>
  </w:style>
  <w:style w:type="paragraph" w:customStyle="1" w:styleId="Bullet1">
    <w:name w:val="Bullet 1"/>
    <w:basedOn w:val="Normalny"/>
    <w:uiPriority w:val="99"/>
    <w:rsid w:val="003C6CF1"/>
    <w:pPr>
      <w:autoSpaceDE w:val="0"/>
      <w:autoSpaceDN w:val="0"/>
      <w:adjustRightInd w:val="0"/>
      <w:spacing w:after="0" w:line="240" w:lineRule="auto"/>
      <w:ind w:left="360" w:hanging="360"/>
    </w:pPr>
    <w:rPr>
      <w:rFonts w:ascii="Arial" w:eastAsiaTheme="minorHAnsi" w:hAnsi="Arial" w:cs="Arial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3C6CF1"/>
    <w:rPr>
      <w:color w:val="605E5C"/>
      <w:shd w:val="clear" w:color="auto" w:fill="E1DFDD"/>
    </w:rPr>
  </w:style>
  <w:style w:type="paragraph" w:styleId="Tekstpodstawowy">
    <w:name w:val="Body Text"/>
    <w:basedOn w:val="Normalny"/>
    <w:link w:val="TekstpodstawowyZnak"/>
    <w:semiHidden/>
    <w:rsid w:val="003C6CF1"/>
    <w:pPr>
      <w:spacing w:after="0" w:line="240" w:lineRule="auto"/>
    </w:pPr>
    <w:rPr>
      <w:rFonts w:eastAsia="Times New Roman"/>
      <w:szCs w:val="20"/>
      <w:lang w:val="en-US"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3C6CF1"/>
    <w:rPr>
      <w:rFonts w:ascii="Times New Roman" w:eastAsia="Times New Roman" w:hAnsi="Times New Roman" w:cs="Times New Roman"/>
      <w:sz w:val="24"/>
      <w:szCs w:val="20"/>
      <w:lang w:val="en-US" w:eastAsia="pl-PL"/>
    </w:rPr>
  </w:style>
  <w:style w:type="paragraph" w:customStyle="1" w:styleId="TableBody">
    <w:name w:val="Table Body"/>
    <w:basedOn w:val="Normalny"/>
    <w:uiPriority w:val="99"/>
    <w:rsid w:val="00BF611A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</w:rPr>
  </w:style>
  <w:style w:type="character" w:customStyle="1" w:styleId="A0">
    <w:name w:val="A0"/>
    <w:uiPriority w:val="99"/>
    <w:rsid w:val="00BF611A"/>
    <w:rPr>
      <w:color w:val="000000"/>
      <w:sz w:val="18"/>
      <w:szCs w:val="18"/>
    </w:rPr>
  </w:style>
  <w:style w:type="character" w:customStyle="1" w:styleId="A1">
    <w:name w:val="A1"/>
    <w:uiPriority w:val="99"/>
    <w:rsid w:val="00BF611A"/>
    <w:rPr>
      <w:color w:val="000000"/>
      <w:sz w:val="16"/>
      <w:szCs w:val="16"/>
    </w:rPr>
  </w:style>
  <w:style w:type="paragraph" w:customStyle="1" w:styleId="Skrconyadreszwrotny">
    <w:name w:val="Skrócony adres zwrotny"/>
    <w:basedOn w:val="Normalny"/>
    <w:rsid w:val="004C6329"/>
    <w:pPr>
      <w:spacing w:after="0" w:line="240" w:lineRule="auto"/>
    </w:pPr>
    <w:rPr>
      <w:rFonts w:eastAsia="Times New Roman"/>
      <w:lang w:eastAsia="pl-PL"/>
    </w:rPr>
  </w:style>
  <w:style w:type="paragraph" w:styleId="Bezodstpw">
    <w:name w:val="No Spacing"/>
    <w:uiPriority w:val="1"/>
    <w:qFormat/>
    <w:rsid w:val="004C6329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06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ukw.edu.pl/stron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49A98C-5959-4873-890E-EE77C0F55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2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ek Łukasiewicz</dc:creator>
  <cp:lastModifiedBy>#UKW</cp:lastModifiedBy>
  <cp:revision>4</cp:revision>
  <cp:lastPrinted>2021-05-06T06:24:00Z</cp:lastPrinted>
  <dcterms:created xsi:type="dcterms:W3CDTF">2021-05-18T07:36:00Z</dcterms:created>
  <dcterms:modified xsi:type="dcterms:W3CDTF">2021-05-18T07:41:00Z</dcterms:modified>
</cp:coreProperties>
</file>